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Normal1"/>
        <w:tblpPr w:leftFromText="180" w:rightFromText="180" w:vertAnchor="text" w:horzAnchor="margin" w:tblpY="70"/>
        <w:tblW w:w="158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92"/>
        <w:gridCol w:w="1134"/>
        <w:gridCol w:w="4122"/>
        <w:gridCol w:w="708"/>
        <w:gridCol w:w="3674"/>
        <w:gridCol w:w="9"/>
        <w:gridCol w:w="1974"/>
        <w:gridCol w:w="2274"/>
      </w:tblGrid>
      <w:tr w:rsidR="008319D2" w:rsidRPr="000C15E9" w14:paraId="6D022CC4" w14:textId="77777777" w:rsidTr="000C15E9">
        <w:trPr>
          <w:trHeight w:val="364"/>
        </w:trPr>
        <w:tc>
          <w:tcPr>
            <w:tcW w:w="15887" w:type="dxa"/>
            <w:gridSpan w:val="8"/>
            <w:tcBorders>
              <w:left w:val="single" w:sz="4" w:space="0" w:color="auto"/>
            </w:tcBorders>
            <w:vAlign w:val="center"/>
          </w:tcPr>
          <w:p w14:paraId="1B242648" w14:textId="227058ED" w:rsidR="000C15E9" w:rsidRPr="000C15E9" w:rsidRDefault="008319D2" w:rsidP="000C15E9">
            <w:pPr>
              <w:pStyle w:val="TableParagraph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SAÜ EĞİTİM FAKÜLTESİ </w:t>
            </w:r>
            <w:r w:rsidR="00BF50C2">
              <w:rPr>
                <w:rFonts w:ascii="Arial" w:hAnsi="Arial" w:cs="Arial"/>
                <w:b/>
                <w:sz w:val="20"/>
                <w:szCs w:val="20"/>
                <w:lang w:val="tr-TR"/>
              </w:rPr>
              <w:t>BİLGİSAYAR VE ÖĞRETİM TEKNOLOJİLERİ EĞİTİMİ</w:t>
            </w:r>
            <w:r w:rsidR="00C078AD"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ABD</w:t>
            </w:r>
            <w:r w:rsidR="000C15E9"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</w:t>
            </w:r>
          </w:p>
          <w:p w14:paraId="051AB799" w14:textId="3B7BE59A" w:rsidR="008319D2" w:rsidRPr="000C15E9" w:rsidRDefault="008319D2" w:rsidP="000C15E9">
            <w:pPr>
              <w:pStyle w:val="TableParagraph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2023-2024 GÜZ DÖNEMİ FİNAL SINAV PROGRAMI</w:t>
            </w:r>
          </w:p>
        </w:tc>
      </w:tr>
      <w:tr w:rsidR="00BB68B1" w:rsidRPr="000C15E9" w14:paraId="0A42FEEF" w14:textId="77777777" w:rsidTr="00016406">
        <w:trPr>
          <w:trHeight w:val="90"/>
        </w:trPr>
        <w:tc>
          <w:tcPr>
            <w:tcW w:w="1992" w:type="dxa"/>
            <w:tcBorders>
              <w:left w:val="single" w:sz="4" w:space="0" w:color="auto"/>
              <w:right w:val="single" w:sz="4" w:space="0" w:color="auto"/>
            </w:tcBorders>
          </w:tcPr>
          <w:p w14:paraId="077C4049" w14:textId="77777777" w:rsidR="008319D2" w:rsidRPr="000C15E9" w:rsidRDefault="008319D2" w:rsidP="008319D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Tarih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44BAE558" w14:textId="77777777" w:rsidR="008319D2" w:rsidRPr="000C15E9" w:rsidRDefault="008319D2" w:rsidP="008319D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Saat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D3CFB" w14:textId="77777777" w:rsidR="008319D2" w:rsidRPr="000C15E9" w:rsidRDefault="008319D2" w:rsidP="008319D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Ders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1E19451F" w14:textId="77777777" w:rsidR="008319D2" w:rsidRPr="000C15E9" w:rsidRDefault="008319D2" w:rsidP="008319D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Sınıf</w:t>
            </w:r>
          </w:p>
        </w:tc>
        <w:tc>
          <w:tcPr>
            <w:tcW w:w="3683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A7D8B3B" w14:textId="77777777" w:rsidR="008319D2" w:rsidRPr="000C15E9" w:rsidRDefault="008319D2" w:rsidP="008319D2">
            <w:pPr>
              <w:pStyle w:val="TableParagraph"/>
              <w:ind w:left="107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Öğretim Üyesi</w:t>
            </w:r>
          </w:p>
        </w:tc>
        <w:tc>
          <w:tcPr>
            <w:tcW w:w="1974" w:type="dxa"/>
            <w:tcBorders>
              <w:left w:val="single" w:sz="4" w:space="0" w:color="auto"/>
            </w:tcBorders>
          </w:tcPr>
          <w:p w14:paraId="4D532F86" w14:textId="77777777" w:rsidR="008319D2" w:rsidRPr="000C15E9" w:rsidRDefault="008319D2" w:rsidP="008319D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Derslik 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0B530066" w14:textId="77777777" w:rsidR="008319D2" w:rsidRPr="000C15E9" w:rsidRDefault="008319D2" w:rsidP="008319D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Gözetmen</w:t>
            </w:r>
          </w:p>
        </w:tc>
      </w:tr>
      <w:tr w:rsidR="00BF50C2" w:rsidRPr="000C15E9" w14:paraId="36FD16D1" w14:textId="77777777" w:rsidTr="00E76699">
        <w:trPr>
          <w:trHeight w:val="20"/>
        </w:trPr>
        <w:tc>
          <w:tcPr>
            <w:tcW w:w="199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3ABAF1" w14:textId="77777777" w:rsidR="00BF50C2" w:rsidRPr="000C15E9" w:rsidRDefault="00BF50C2" w:rsidP="00BF50C2">
            <w:pPr>
              <w:pStyle w:val="TableParagraph"/>
              <w:ind w:left="-3" w:right="5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8 OCAK 2024</w:t>
            </w:r>
          </w:p>
          <w:p w14:paraId="33227828" w14:textId="77777777" w:rsidR="00BF50C2" w:rsidRPr="000C15E9" w:rsidRDefault="00BF50C2" w:rsidP="00BF50C2">
            <w:pPr>
              <w:pStyle w:val="TableParagraph"/>
              <w:ind w:left="-3" w:right="5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PAZARTESİ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870BF" w14:textId="2CCE7CB9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BA1D89" w14:textId="45374295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BB5B57">
              <w:rPr>
                <w:bCs/>
                <w:sz w:val="20"/>
                <w:szCs w:val="20"/>
              </w:rPr>
              <w:t>Bilgisayar</w:t>
            </w:r>
            <w:proofErr w:type="spellEnd"/>
            <w:r w:rsidRPr="00BB5B5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BB5B57">
              <w:rPr>
                <w:bCs/>
                <w:sz w:val="20"/>
                <w:szCs w:val="20"/>
              </w:rPr>
              <w:t>Programcılığında</w:t>
            </w:r>
            <w:proofErr w:type="spellEnd"/>
            <w:r w:rsidRPr="00BB5B5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BB5B57">
              <w:rPr>
                <w:bCs/>
                <w:sz w:val="20"/>
                <w:szCs w:val="20"/>
              </w:rPr>
              <w:t>Matematik</w:t>
            </w:r>
            <w:proofErr w:type="spellEnd"/>
            <w:r w:rsidRPr="00BB5B57">
              <w:rPr>
                <w:bCs/>
                <w:sz w:val="20"/>
                <w:szCs w:val="20"/>
              </w:rPr>
              <w:t xml:space="preserve"> Ve </w:t>
            </w:r>
            <w:proofErr w:type="spellStart"/>
            <w:r w:rsidRPr="00BB5B57">
              <w:rPr>
                <w:bCs/>
                <w:sz w:val="20"/>
                <w:szCs w:val="20"/>
              </w:rPr>
              <w:t>Mantık</w:t>
            </w:r>
            <w:proofErr w:type="spellEnd"/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0BFBEB" w14:textId="74022C29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527A1A" w14:textId="4C77309E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BB5B57">
              <w:rPr>
                <w:bCs/>
                <w:sz w:val="20"/>
                <w:szCs w:val="20"/>
              </w:rPr>
              <w:t>Öğr.Gör</w:t>
            </w:r>
            <w:proofErr w:type="spellEnd"/>
            <w:r w:rsidRPr="00BB5B57">
              <w:rPr>
                <w:bCs/>
                <w:sz w:val="20"/>
                <w:szCs w:val="20"/>
              </w:rPr>
              <w:t xml:space="preserve">. Selçuk </w:t>
            </w:r>
            <w:proofErr w:type="spellStart"/>
            <w:r w:rsidRPr="00BB5B57">
              <w:rPr>
                <w:bCs/>
                <w:sz w:val="20"/>
                <w:szCs w:val="20"/>
              </w:rPr>
              <w:t>Sırrı</w:t>
            </w:r>
            <w:proofErr w:type="spellEnd"/>
            <w:r w:rsidRPr="00BB5B57">
              <w:rPr>
                <w:bCs/>
                <w:sz w:val="20"/>
                <w:szCs w:val="20"/>
              </w:rPr>
              <w:t xml:space="preserve"> Tercan</w:t>
            </w:r>
          </w:p>
        </w:tc>
        <w:tc>
          <w:tcPr>
            <w:tcW w:w="1974" w:type="dxa"/>
            <w:tcBorders>
              <w:left w:val="single" w:sz="4" w:space="0" w:color="000000"/>
            </w:tcBorders>
          </w:tcPr>
          <w:p w14:paraId="36230F7D" w14:textId="6CC3E94A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7A15F24B" w14:textId="7777777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BF50C2" w:rsidRPr="000C15E9" w14:paraId="71A8B8CA" w14:textId="77777777" w:rsidTr="000C15E9">
        <w:trPr>
          <w:trHeight w:val="236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61153D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78794F" w14:textId="2E0A64F0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D2B5B9" w14:textId="13910E8B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9254F3" w14:textId="3EE7A89D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D1A07A" w14:textId="583C58C3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58065CFC" w14:textId="32D9A4C9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2A0259" w14:textId="7777777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BF50C2" w:rsidRPr="000C15E9" w14:paraId="3F1F77C2" w14:textId="77777777" w:rsidTr="00E76699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0C620E1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E84F8C" w14:textId="51315B02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4098C9" w14:textId="38AD5642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166719">
              <w:rPr>
                <w:bCs/>
                <w:color w:val="000000" w:themeColor="text1"/>
                <w:sz w:val="20"/>
                <w:szCs w:val="20"/>
              </w:rPr>
              <w:t>İşletim</w:t>
            </w:r>
            <w:proofErr w:type="spellEnd"/>
            <w:r w:rsidRPr="00166719">
              <w:rPr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66719">
              <w:rPr>
                <w:bCs/>
                <w:color w:val="000000" w:themeColor="text1"/>
                <w:sz w:val="20"/>
                <w:szCs w:val="20"/>
              </w:rPr>
              <w:t>Sistemleri</w:t>
            </w:r>
            <w:proofErr w:type="spellEnd"/>
            <w:r w:rsidRPr="00166719">
              <w:rPr>
                <w:bCs/>
                <w:color w:val="000000" w:themeColor="text1"/>
                <w:sz w:val="20"/>
                <w:szCs w:val="20"/>
              </w:rPr>
              <w:t xml:space="preserve"> Ve </w:t>
            </w:r>
            <w:proofErr w:type="spellStart"/>
            <w:r w:rsidRPr="00166719">
              <w:rPr>
                <w:bCs/>
                <w:color w:val="000000" w:themeColor="text1"/>
                <w:sz w:val="20"/>
                <w:szCs w:val="20"/>
              </w:rPr>
              <w:t>Uygulamaları</w:t>
            </w:r>
            <w:proofErr w:type="spellEnd"/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32124A" w14:textId="6CD2EC61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3" w:type="dxa"/>
            <w:gridSpan w:val="2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0AF46E5D" w14:textId="44AB5B7F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166719">
              <w:rPr>
                <w:bCs/>
                <w:color w:val="000000" w:themeColor="text1"/>
                <w:sz w:val="20"/>
                <w:szCs w:val="20"/>
              </w:rPr>
              <w:t>Öğr.Gör</w:t>
            </w:r>
            <w:proofErr w:type="spellEnd"/>
            <w:r w:rsidRPr="00166719">
              <w:rPr>
                <w:bCs/>
                <w:color w:val="000000" w:themeColor="text1"/>
                <w:sz w:val="20"/>
                <w:szCs w:val="20"/>
              </w:rPr>
              <w:t xml:space="preserve">. Selçuk </w:t>
            </w:r>
            <w:proofErr w:type="spellStart"/>
            <w:r w:rsidRPr="00166719">
              <w:rPr>
                <w:bCs/>
                <w:color w:val="000000" w:themeColor="text1"/>
                <w:sz w:val="20"/>
                <w:szCs w:val="20"/>
              </w:rPr>
              <w:t>Sırrı</w:t>
            </w:r>
            <w:proofErr w:type="spellEnd"/>
            <w:r w:rsidRPr="00166719">
              <w:rPr>
                <w:bCs/>
                <w:color w:val="000000" w:themeColor="text1"/>
                <w:sz w:val="20"/>
                <w:szCs w:val="20"/>
              </w:rPr>
              <w:t xml:space="preserve"> Tercan</w:t>
            </w:r>
          </w:p>
        </w:tc>
        <w:tc>
          <w:tcPr>
            <w:tcW w:w="1974" w:type="dxa"/>
            <w:tcBorders>
              <w:left w:val="single" w:sz="4" w:space="0" w:color="000000"/>
            </w:tcBorders>
          </w:tcPr>
          <w:p w14:paraId="5E3A9237" w14:textId="629371E2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08083D2C" w14:textId="7777777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BF50C2" w:rsidRPr="000C15E9" w14:paraId="653FD11A" w14:textId="77777777" w:rsidTr="008A51A0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421EDA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A64EB6" w14:textId="3474D742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267AD4" w14:textId="15E681FB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166719">
              <w:rPr>
                <w:bCs/>
                <w:sz w:val="20"/>
                <w:szCs w:val="20"/>
              </w:rPr>
              <w:t>UZAKTAN EĞİTİM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42E145" w14:textId="47153933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bCs/>
                <w:sz w:val="20"/>
                <w:szCs w:val="20"/>
              </w:rPr>
              <w:t>Ofis</w:t>
            </w:r>
            <w:proofErr w:type="spellEnd"/>
          </w:p>
        </w:tc>
        <w:tc>
          <w:tcPr>
            <w:tcW w:w="3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644E91" w14:textId="14402A2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166719">
              <w:rPr>
                <w:bCs/>
                <w:sz w:val="20"/>
                <w:szCs w:val="20"/>
              </w:rPr>
              <w:t>Doç.Dr</w:t>
            </w:r>
            <w:proofErr w:type="spellEnd"/>
            <w:r w:rsidRPr="00166719">
              <w:rPr>
                <w:bCs/>
                <w:sz w:val="20"/>
                <w:szCs w:val="20"/>
              </w:rPr>
              <w:t>. EBRU ALBAYRAK</w:t>
            </w: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</w:tcPr>
          <w:p w14:paraId="4426DDC7" w14:textId="1BDDE9F0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2216F19D" w14:textId="7777777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BF50C2" w:rsidRPr="000C15E9" w14:paraId="4C3A7094" w14:textId="77777777" w:rsidTr="00774A5E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45ADB5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25DBBB" w14:textId="55429406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6B931C" w14:textId="4CD3C928" w:rsidR="00BF50C2" w:rsidRPr="000C15E9" w:rsidRDefault="00BF50C2" w:rsidP="00BF50C2">
            <w:pPr>
              <w:pStyle w:val="TableParagraph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F794E1" w14:textId="55EBA989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3" w:type="dxa"/>
            <w:gridSpan w:val="2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769707CE" w14:textId="166904D9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</w:tcPr>
          <w:p w14:paraId="1B136E50" w14:textId="2301C82C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537BB779" w14:textId="7777777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BF50C2" w:rsidRPr="000C15E9" w14:paraId="03C7C38A" w14:textId="77777777" w:rsidTr="000F0DFE">
        <w:trPr>
          <w:trHeight w:val="20"/>
        </w:trPr>
        <w:tc>
          <w:tcPr>
            <w:tcW w:w="1992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5714C7BE" w14:textId="77777777" w:rsidR="00BF50C2" w:rsidRPr="000C15E9" w:rsidRDefault="00BF50C2" w:rsidP="00BF50C2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9 OCAK 2024</w:t>
            </w:r>
          </w:p>
          <w:p w14:paraId="533F9BEA" w14:textId="77777777" w:rsidR="00BF50C2" w:rsidRPr="000C15E9" w:rsidRDefault="00BF50C2" w:rsidP="00BF50C2">
            <w:pPr>
              <w:pStyle w:val="TableParagraph"/>
              <w:ind w:left="-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SALI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4A4D3C52" w14:textId="4DD3C5D3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100FE73D" w14:textId="6B003360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166719">
              <w:rPr>
                <w:bCs/>
                <w:sz w:val="20"/>
                <w:szCs w:val="20"/>
              </w:rPr>
              <w:t>MB SEÇMELİ I (MESLEK ETİĞİ)</w:t>
            </w: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4D26D3A5" w14:textId="01BFEA62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66719">
              <w:rPr>
                <w:bCs/>
                <w:sz w:val="20"/>
                <w:szCs w:val="20"/>
              </w:rPr>
              <w:t>Ofis</w:t>
            </w:r>
            <w:proofErr w:type="spellEnd"/>
          </w:p>
        </w:tc>
        <w:tc>
          <w:tcPr>
            <w:tcW w:w="3683" w:type="dxa"/>
            <w:gridSpan w:val="2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65923B87" w14:textId="3A8F527F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66719">
              <w:rPr>
                <w:bCs/>
                <w:sz w:val="20"/>
                <w:szCs w:val="20"/>
              </w:rPr>
              <w:t>Doç.Dr</w:t>
            </w:r>
            <w:proofErr w:type="spellEnd"/>
            <w:r w:rsidRPr="00166719">
              <w:rPr>
                <w:bCs/>
                <w:sz w:val="20"/>
                <w:szCs w:val="20"/>
              </w:rPr>
              <w:t>. EBRU ALBAYRAK</w:t>
            </w:r>
          </w:p>
        </w:tc>
        <w:tc>
          <w:tcPr>
            <w:tcW w:w="1974" w:type="dxa"/>
            <w:tcBorders>
              <w:top w:val="single" w:sz="18" w:space="0" w:color="000000"/>
              <w:left w:val="single" w:sz="4" w:space="0" w:color="auto"/>
            </w:tcBorders>
          </w:tcPr>
          <w:p w14:paraId="36029B09" w14:textId="2A750CCE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4" w:type="dxa"/>
            <w:tcBorders>
              <w:top w:val="single" w:sz="18" w:space="0" w:color="000000"/>
              <w:left w:val="single" w:sz="4" w:space="0" w:color="auto"/>
            </w:tcBorders>
          </w:tcPr>
          <w:p w14:paraId="1D027ED0" w14:textId="7777777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50C2" w:rsidRPr="000C15E9" w14:paraId="3A2AB8EE" w14:textId="77777777" w:rsidTr="00AF0009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A52DAC" w14:textId="77777777" w:rsidR="00BF50C2" w:rsidRPr="000C15E9" w:rsidRDefault="00BF50C2" w:rsidP="00BF50C2">
            <w:pPr>
              <w:pStyle w:val="TableParagraph"/>
              <w:ind w:left="-3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D5DD39" w14:textId="73891D9C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3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94C753" w14:textId="0B7F101A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bCs/>
                <w:sz w:val="20"/>
                <w:szCs w:val="20"/>
              </w:rPr>
              <w:t>İletişim</w:t>
            </w:r>
            <w:proofErr w:type="spellEnd"/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AF790B" w14:textId="24996C99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bCs/>
                <w:sz w:val="20"/>
                <w:szCs w:val="20"/>
              </w:rPr>
              <w:t>Ofis</w:t>
            </w:r>
            <w:proofErr w:type="spellEnd"/>
          </w:p>
        </w:tc>
        <w:tc>
          <w:tcPr>
            <w:tcW w:w="5657" w:type="dxa"/>
            <w:gridSpan w:val="3"/>
            <w:tcBorders>
              <w:left w:val="single" w:sz="4" w:space="0" w:color="auto"/>
            </w:tcBorders>
            <w:vAlign w:val="center"/>
          </w:tcPr>
          <w:p w14:paraId="4BC3762F" w14:textId="2CE7DEBA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bCs/>
                <w:sz w:val="20"/>
                <w:szCs w:val="20"/>
              </w:rPr>
              <w:t>Doç</w:t>
            </w:r>
            <w:proofErr w:type="spellEnd"/>
            <w:r>
              <w:rPr>
                <w:bCs/>
                <w:sz w:val="20"/>
                <w:szCs w:val="20"/>
              </w:rPr>
              <w:t xml:space="preserve"> Dr Onur </w:t>
            </w:r>
            <w:proofErr w:type="spellStart"/>
            <w:r>
              <w:rPr>
                <w:bCs/>
                <w:sz w:val="20"/>
                <w:szCs w:val="20"/>
              </w:rPr>
              <w:t>İşbulan</w:t>
            </w:r>
            <w:proofErr w:type="spellEnd"/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2499C517" w14:textId="7777777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50C2" w:rsidRPr="000C15E9" w14:paraId="12619AB9" w14:textId="77777777" w:rsidTr="000C15E9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05576F" w14:textId="77777777" w:rsidR="00BF50C2" w:rsidRPr="000C15E9" w:rsidRDefault="00BF50C2" w:rsidP="00BF50C2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F7F00D" w14:textId="6C9C2D19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4</w:t>
            </w: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C0FB70" w14:textId="56584F39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166719">
              <w:rPr>
                <w:bCs/>
                <w:sz w:val="20"/>
                <w:szCs w:val="20"/>
              </w:rPr>
              <w:t>Algoritma</w:t>
            </w:r>
            <w:proofErr w:type="spellEnd"/>
            <w:r w:rsidRPr="00166719">
              <w:rPr>
                <w:bCs/>
                <w:sz w:val="20"/>
                <w:szCs w:val="20"/>
              </w:rPr>
              <w:t xml:space="preserve"> Ve </w:t>
            </w:r>
            <w:proofErr w:type="spellStart"/>
            <w:r w:rsidRPr="00166719">
              <w:rPr>
                <w:bCs/>
                <w:sz w:val="20"/>
                <w:szCs w:val="20"/>
              </w:rPr>
              <w:t>Programlamaya</w:t>
            </w:r>
            <w:proofErr w:type="spellEnd"/>
            <w:r w:rsidRPr="001667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166719">
              <w:rPr>
                <w:bCs/>
                <w:sz w:val="20"/>
                <w:szCs w:val="20"/>
              </w:rPr>
              <w:t>Giriş</w:t>
            </w:r>
            <w:proofErr w:type="spellEnd"/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7AD3ED" w14:textId="14E42CC1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bCs/>
                <w:sz w:val="20"/>
                <w:szCs w:val="20"/>
              </w:rPr>
              <w:t>Ofis</w:t>
            </w:r>
            <w:proofErr w:type="spellEnd"/>
          </w:p>
        </w:tc>
        <w:tc>
          <w:tcPr>
            <w:tcW w:w="368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20F593" w14:textId="1095A2EF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166719">
              <w:rPr>
                <w:bCs/>
                <w:sz w:val="20"/>
                <w:szCs w:val="20"/>
              </w:rPr>
              <w:t>Öğr.Gör</w:t>
            </w:r>
            <w:proofErr w:type="spellEnd"/>
            <w:r w:rsidRPr="00166719">
              <w:rPr>
                <w:bCs/>
                <w:sz w:val="20"/>
                <w:szCs w:val="20"/>
              </w:rPr>
              <w:t>. Aydın Kiper</w:t>
            </w:r>
          </w:p>
        </w:tc>
        <w:tc>
          <w:tcPr>
            <w:tcW w:w="1974" w:type="dxa"/>
            <w:tcBorders>
              <w:left w:val="single" w:sz="4" w:space="0" w:color="auto"/>
            </w:tcBorders>
          </w:tcPr>
          <w:p w14:paraId="3D79F75F" w14:textId="4D84D427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0B13D1BB" w14:textId="7777777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BF50C2" w:rsidRPr="000C15E9" w14:paraId="51BDAFEF" w14:textId="77777777" w:rsidTr="00530DA9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796FFE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CA335F" w14:textId="0735D5E8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1A406" w14:textId="579874DA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166719">
              <w:rPr>
                <w:bCs/>
                <w:color w:val="000000" w:themeColor="text1"/>
                <w:sz w:val="20"/>
                <w:szCs w:val="20"/>
              </w:rPr>
              <w:t>GK SEÇMELİ I (ERGONOMİ VE SAĞLIK)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E2BDC" w14:textId="0EC7BAB9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bCs/>
                <w:color w:val="000000" w:themeColor="text1"/>
                <w:sz w:val="20"/>
                <w:szCs w:val="20"/>
              </w:rPr>
              <w:t>Ofis</w:t>
            </w:r>
            <w:proofErr w:type="spellEnd"/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1EED53C9" w14:textId="1F52F16C" w:rsidR="00BF50C2" w:rsidRPr="000C15E9" w:rsidRDefault="00BF50C2" w:rsidP="00BF50C2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166719">
              <w:rPr>
                <w:bCs/>
                <w:color w:val="000000" w:themeColor="text1"/>
                <w:sz w:val="20"/>
                <w:szCs w:val="20"/>
              </w:rPr>
              <w:t>Doç.Dr</w:t>
            </w:r>
            <w:proofErr w:type="spellEnd"/>
            <w:r w:rsidRPr="00166719">
              <w:rPr>
                <w:bCs/>
                <w:color w:val="000000" w:themeColor="text1"/>
                <w:sz w:val="20"/>
                <w:szCs w:val="20"/>
              </w:rPr>
              <w:t>. ONUR İŞBULAN</w:t>
            </w:r>
          </w:p>
        </w:tc>
        <w:tc>
          <w:tcPr>
            <w:tcW w:w="1974" w:type="dxa"/>
            <w:tcBorders>
              <w:left w:val="single" w:sz="4" w:space="0" w:color="000000"/>
              <w:bottom w:val="single" w:sz="4" w:space="0" w:color="auto"/>
            </w:tcBorders>
          </w:tcPr>
          <w:p w14:paraId="11B3F9F3" w14:textId="7BCBA8F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left w:val="single" w:sz="4" w:space="0" w:color="auto"/>
              <w:bottom w:val="single" w:sz="4" w:space="0" w:color="auto"/>
            </w:tcBorders>
          </w:tcPr>
          <w:p w14:paraId="40888E08" w14:textId="77777777" w:rsidR="00BF50C2" w:rsidRPr="000C15E9" w:rsidRDefault="00BF50C2" w:rsidP="00BF50C2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BF50C2" w:rsidRPr="000C15E9" w14:paraId="1F37AD72" w14:textId="77777777" w:rsidTr="00864DA5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13344B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CA2498" w14:textId="375BD2FD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AC517" w14:textId="05E113B6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7F685" w14:textId="66DEA15B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ED92D33" w14:textId="052B3D63" w:rsidR="00BF50C2" w:rsidRPr="000C15E9" w:rsidRDefault="00BF50C2" w:rsidP="00BF50C2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000000"/>
            </w:tcBorders>
          </w:tcPr>
          <w:p w14:paraId="0CA7D20D" w14:textId="563644DB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</w:tcBorders>
          </w:tcPr>
          <w:p w14:paraId="1D31EC01" w14:textId="2E64D173" w:rsidR="00BF50C2" w:rsidRPr="000C15E9" w:rsidRDefault="00BF50C2" w:rsidP="00BF50C2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BF50C2" w:rsidRPr="000C15E9" w14:paraId="75248106" w14:textId="77777777" w:rsidTr="003156B3">
        <w:trPr>
          <w:trHeight w:val="20"/>
        </w:trPr>
        <w:tc>
          <w:tcPr>
            <w:tcW w:w="1992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A06A044" w14:textId="77777777" w:rsidR="00BF50C2" w:rsidRPr="000C15E9" w:rsidRDefault="00BF50C2" w:rsidP="00BF50C2">
            <w:pPr>
              <w:pStyle w:val="TableParagraph"/>
              <w:ind w:right="85" w:hanging="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0 OCAK 2024</w:t>
            </w:r>
          </w:p>
          <w:p w14:paraId="2B3F242D" w14:textId="77777777" w:rsidR="00BF50C2" w:rsidRPr="000C15E9" w:rsidRDefault="00BF50C2" w:rsidP="00BF50C2">
            <w:pPr>
              <w:pStyle w:val="TableParagraph"/>
              <w:ind w:right="85" w:hanging="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B9329" w14:textId="3B663976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296A4E" w14:textId="5E6CEDDB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166719">
              <w:rPr>
                <w:sz w:val="20"/>
                <w:szCs w:val="20"/>
              </w:rPr>
              <w:t>EĞİTİMDE MATERYAL TASARIMI VE KULLANIMI</w:t>
            </w: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E00715" w14:textId="13EDC1B4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Ofis</w:t>
            </w:r>
            <w:proofErr w:type="spellEnd"/>
          </w:p>
        </w:tc>
        <w:tc>
          <w:tcPr>
            <w:tcW w:w="3683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9A34A3" w14:textId="232CD362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proofErr w:type="gramStart"/>
            <w:r w:rsidRPr="00166719">
              <w:rPr>
                <w:sz w:val="20"/>
                <w:szCs w:val="20"/>
              </w:rPr>
              <w:t>Dr.Öğr.Üyesi</w:t>
            </w:r>
            <w:proofErr w:type="spellEnd"/>
            <w:proofErr w:type="gramEnd"/>
            <w:r w:rsidRPr="00166719">
              <w:rPr>
                <w:sz w:val="20"/>
                <w:szCs w:val="20"/>
              </w:rPr>
              <w:t xml:space="preserve"> ZELİHA DEMİR KAYMAK</w:t>
            </w:r>
          </w:p>
        </w:tc>
        <w:tc>
          <w:tcPr>
            <w:tcW w:w="1974" w:type="dxa"/>
            <w:tcBorders>
              <w:top w:val="single" w:sz="18" w:space="0" w:color="000000"/>
              <w:left w:val="single" w:sz="4" w:space="0" w:color="000000"/>
              <w:bottom w:val="single" w:sz="4" w:space="0" w:color="auto"/>
            </w:tcBorders>
          </w:tcPr>
          <w:p w14:paraId="37E252B1" w14:textId="4F1E12E7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008B2559" w14:textId="7777777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BF50C2" w:rsidRPr="000C15E9" w14:paraId="104081EC" w14:textId="77777777" w:rsidTr="003156B3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76BE24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692CF1" w14:textId="5BB74546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DE66E" w14:textId="7E848DC8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166719">
              <w:rPr>
                <w:sz w:val="20"/>
                <w:szCs w:val="20"/>
              </w:rPr>
              <w:t>ALAN SEÇMELİ I (EĞİTİM TEKN. KURAMSAL TEMELLERİ)</w:t>
            </w: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DCB61" w14:textId="3E403262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166719">
              <w:rPr>
                <w:sz w:val="20"/>
                <w:szCs w:val="20"/>
              </w:rPr>
              <w:t>Ofis</w:t>
            </w:r>
            <w:proofErr w:type="spellEnd"/>
          </w:p>
        </w:tc>
        <w:tc>
          <w:tcPr>
            <w:tcW w:w="368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1A5FEB4F" w14:textId="3FD9B5D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166719">
              <w:rPr>
                <w:sz w:val="20"/>
                <w:szCs w:val="20"/>
              </w:rPr>
              <w:t>Doç.Dr</w:t>
            </w:r>
            <w:proofErr w:type="spellEnd"/>
            <w:r w:rsidRPr="00166719">
              <w:rPr>
                <w:sz w:val="20"/>
                <w:szCs w:val="20"/>
              </w:rPr>
              <w:t>. ONUR İŞBULAN</w:t>
            </w:r>
          </w:p>
        </w:tc>
        <w:tc>
          <w:tcPr>
            <w:tcW w:w="1974" w:type="dxa"/>
            <w:tcBorders>
              <w:left w:val="single" w:sz="4" w:space="0" w:color="000000"/>
              <w:bottom w:val="single" w:sz="4" w:space="0" w:color="auto"/>
            </w:tcBorders>
          </w:tcPr>
          <w:p w14:paraId="6CD2E979" w14:textId="4FC7F578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left w:val="single" w:sz="4" w:space="0" w:color="auto"/>
              <w:bottom w:val="single" w:sz="4" w:space="0" w:color="auto"/>
            </w:tcBorders>
          </w:tcPr>
          <w:p w14:paraId="7253B480" w14:textId="7777777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BF50C2" w:rsidRPr="000C15E9" w14:paraId="49925452" w14:textId="77777777" w:rsidTr="003156B3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C4F21C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88D890" w14:textId="20E96D5E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225D33" w14:textId="6E60B47A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Araştır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öntemleri</w:t>
            </w:r>
            <w:proofErr w:type="spellEnd"/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5E41F8" w14:textId="0EF8A3FC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Ofis</w:t>
            </w:r>
            <w:proofErr w:type="spellEnd"/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68CF41A7" w14:textId="73B7B12B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Üyesi</w:t>
            </w:r>
            <w:proofErr w:type="spellEnd"/>
            <w:r>
              <w:rPr>
                <w:sz w:val="20"/>
                <w:szCs w:val="20"/>
              </w:rPr>
              <w:t xml:space="preserve"> Zeliha Demir Kaymak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000000"/>
            </w:tcBorders>
          </w:tcPr>
          <w:p w14:paraId="72168586" w14:textId="4520D65C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</w:tcBorders>
          </w:tcPr>
          <w:p w14:paraId="650D480F" w14:textId="7777777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BF50C2" w:rsidRPr="000C15E9" w14:paraId="6F02449C" w14:textId="77777777" w:rsidTr="003156B3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B9A4B6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F08235" w14:textId="361567F2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BFE58D" w14:textId="76E78C1B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166719">
              <w:rPr>
                <w:bCs/>
                <w:sz w:val="20"/>
                <w:szCs w:val="20"/>
              </w:rPr>
              <w:t xml:space="preserve">Alan </w:t>
            </w:r>
            <w:proofErr w:type="spellStart"/>
            <w:r w:rsidRPr="00166719">
              <w:rPr>
                <w:bCs/>
                <w:sz w:val="20"/>
                <w:szCs w:val="20"/>
              </w:rPr>
              <w:t>Seçmeli</w:t>
            </w:r>
            <w:proofErr w:type="spellEnd"/>
            <w:r w:rsidRPr="001667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166719">
              <w:rPr>
                <w:bCs/>
                <w:sz w:val="20"/>
                <w:szCs w:val="20"/>
              </w:rPr>
              <w:t>Iı</w:t>
            </w:r>
            <w:proofErr w:type="spellEnd"/>
            <w:r w:rsidRPr="00166719">
              <w:rPr>
                <w:bCs/>
                <w:sz w:val="20"/>
                <w:szCs w:val="20"/>
              </w:rPr>
              <w:t xml:space="preserve"> (</w:t>
            </w:r>
            <w:proofErr w:type="spellStart"/>
            <w:r w:rsidRPr="00166719">
              <w:rPr>
                <w:bCs/>
                <w:sz w:val="20"/>
                <w:szCs w:val="20"/>
              </w:rPr>
              <w:t>Grafik</w:t>
            </w:r>
            <w:proofErr w:type="spellEnd"/>
            <w:r w:rsidRPr="00166719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166719">
              <w:rPr>
                <w:bCs/>
                <w:sz w:val="20"/>
                <w:szCs w:val="20"/>
              </w:rPr>
              <w:t>Tasarımı</w:t>
            </w:r>
            <w:proofErr w:type="spellEnd"/>
            <w:r w:rsidRPr="00166719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611D6" w14:textId="2BF6EE62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166719">
              <w:rPr>
                <w:bCs/>
                <w:sz w:val="20"/>
                <w:szCs w:val="20"/>
              </w:rPr>
              <w:t>Ofis</w:t>
            </w:r>
            <w:proofErr w:type="spellEnd"/>
          </w:p>
        </w:tc>
        <w:tc>
          <w:tcPr>
            <w:tcW w:w="3683" w:type="dxa"/>
            <w:gridSpan w:val="2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B23E1C5" w14:textId="77777777" w:rsidR="00BF50C2" w:rsidRPr="00166719" w:rsidRDefault="00BF50C2" w:rsidP="00BF50C2">
            <w:pPr>
              <w:rPr>
                <w:bCs/>
                <w:sz w:val="20"/>
                <w:szCs w:val="20"/>
              </w:rPr>
            </w:pPr>
            <w:r w:rsidRPr="00166719">
              <w:rPr>
                <w:bCs/>
                <w:sz w:val="20"/>
                <w:szCs w:val="20"/>
              </w:rPr>
              <w:tab/>
            </w:r>
          </w:p>
          <w:p w14:paraId="617720BF" w14:textId="6A9916EF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166719">
              <w:rPr>
                <w:bCs/>
                <w:sz w:val="20"/>
                <w:szCs w:val="20"/>
              </w:rPr>
              <w:t>Öğr.Gör</w:t>
            </w:r>
            <w:proofErr w:type="spellEnd"/>
            <w:r w:rsidRPr="00166719">
              <w:rPr>
                <w:bCs/>
                <w:sz w:val="20"/>
                <w:szCs w:val="20"/>
              </w:rPr>
              <w:t>. AYDIN KİPER</w:t>
            </w: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</w:tcPr>
          <w:p w14:paraId="32302FB5" w14:textId="17CC5221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7DA2F0F1" w14:textId="7777777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BF50C2" w:rsidRPr="000C15E9" w14:paraId="2E2104B6" w14:textId="77777777" w:rsidTr="003156B3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0F06A3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7E7FB1" w14:textId="6E417C9D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F59965" w14:textId="520D7085" w:rsidR="00BF50C2" w:rsidRPr="000C15E9" w:rsidRDefault="00BF50C2" w:rsidP="00BF50C2">
            <w:pPr>
              <w:pStyle w:val="TableParagraph"/>
              <w:rPr>
                <w:rFonts w:ascii="Arial" w:hAnsi="Arial" w:cs="Arial"/>
                <w:bCs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0A8758" w14:textId="2E356917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A1F787" w14:textId="3D1D759A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</w:tcPr>
          <w:p w14:paraId="72A1B7AD" w14:textId="55897235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41106C8C" w14:textId="7777777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BF50C2" w:rsidRPr="000C15E9" w14:paraId="0CA3DC5E" w14:textId="77777777" w:rsidTr="000C15E9">
        <w:trPr>
          <w:trHeight w:val="181"/>
        </w:trPr>
        <w:tc>
          <w:tcPr>
            <w:tcW w:w="1992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0C7BFF32" w14:textId="77777777" w:rsidR="00BF50C2" w:rsidRPr="000C15E9" w:rsidRDefault="00BF50C2" w:rsidP="00BF50C2">
            <w:pPr>
              <w:pStyle w:val="TableParagraph"/>
              <w:ind w:hanging="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  <w:p w14:paraId="0BF9D2C5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1 OCAK 2024</w:t>
            </w:r>
          </w:p>
          <w:p w14:paraId="0A178C7D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PERŞEMBE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44753E5F" w14:textId="6BEBC3BF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</w:rPr>
              <w:t>09:00</w:t>
            </w:r>
          </w:p>
        </w:tc>
        <w:tc>
          <w:tcPr>
            <w:tcW w:w="12761" w:type="dxa"/>
            <w:gridSpan w:val="6"/>
            <w:vMerge w:val="restart"/>
            <w:tcBorders>
              <w:top w:val="single" w:sz="18" w:space="0" w:color="000000"/>
              <w:left w:val="single" w:sz="4" w:space="0" w:color="auto"/>
            </w:tcBorders>
            <w:shd w:val="clear" w:color="auto" w:fill="auto"/>
            <w:vAlign w:val="center"/>
          </w:tcPr>
          <w:p w14:paraId="60E6ADBB" w14:textId="77777777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bCs/>
                <w:sz w:val="20"/>
                <w:szCs w:val="20"/>
              </w:rPr>
              <w:t>FAKÜLTE ORTAK SEÇMELİ DERSLERİ</w:t>
            </w:r>
          </w:p>
        </w:tc>
      </w:tr>
      <w:tr w:rsidR="00BF50C2" w:rsidRPr="000C15E9" w14:paraId="29856EB2" w14:textId="77777777" w:rsidTr="000C15E9">
        <w:trPr>
          <w:trHeight w:val="7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49B82D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2B4866" w14:textId="6A9B4651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</w:rPr>
              <w:t>11:00</w:t>
            </w:r>
          </w:p>
        </w:tc>
        <w:tc>
          <w:tcPr>
            <w:tcW w:w="12761" w:type="dxa"/>
            <w:gridSpan w:val="6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F8557C8" w14:textId="77777777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50C2" w:rsidRPr="000C15E9" w14:paraId="76C12228" w14:textId="77777777" w:rsidTr="000C15E9">
        <w:trPr>
          <w:trHeight w:val="124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F470BC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95E6D8" w14:textId="632F00F5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</w:rPr>
              <w:t>13:00</w:t>
            </w:r>
          </w:p>
        </w:tc>
        <w:tc>
          <w:tcPr>
            <w:tcW w:w="12761" w:type="dxa"/>
            <w:gridSpan w:val="6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C59A66" w14:textId="77777777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50C2" w:rsidRPr="000C15E9" w14:paraId="30C46B26" w14:textId="77777777" w:rsidTr="009F63C6">
        <w:trPr>
          <w:trHeight w:val="7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4846F9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D7B4C4" w14:textId="73AA575F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</w:rPr>
              <w:t>15:00</w:t>
            </w:r>
          </w:p>
        </w:tc>
        <w:tc>
          <w:tcPr>
            <w:tcW w:w="12761" w:type="dxa"/>
            <w:gridSpan w:val="6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3EBC22" w14:textId="77777777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50C2" w:rsidRPr="000C15E9" w14:paraId="44056946" w14:textId="78DF1F16" w:rsidTr="003F07EB">
        <w:trPr>
          <w:trHeight w:val="98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2808D62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BCA081" w14:textId="42C658A3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</w:rPr>
              <w:t>17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6620CF" w14:textId="658AFC4B" w:rsidR="00BF50C2" w:rsidRPr="000C15E9" w:rsidRDefault="00BF50C2" w:rsidP="00BF50C2">
            <w:pPr>
              <w:pStyle w:val="TableParagraph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1E9C5D" w14:textId="6C14659C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7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FEFEBC" w14:textId="04953B66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3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3563A2" w14:textId="22752EE8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B894BE" w14:textId="77777777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50C2" w:rsidRPr="000C15E9" w14:paraId="56666DF4" w14:textId="77777777" w:rsidTr="000C15E9">
        <w:trPr>
          <w:trHeight w:val="20"/>
        </w:trPr>
        <w:tc>
          <w:tcPr>
            <w:tcW w:w="1992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7A4F61F3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2 OCAK 2024</w:t>
            </w:r>
          </w:p>
          <w:p w14:paraId="526D9C9D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CUMA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521E1E42" w14:textId="26DF4C8B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BA10B" w14:textId="429FC211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66719">
              <w:rPr>
                <w:sz w:val="20"/>
                <w:szCs w:val="20"/>
              </w:rPr>
              <w:t>Eğitimde</w:t>
            </w:r>
            <w:proofErr w:type="spellEnd"/>
            <w:r w:rsidRPr="00166719">
              <w:rPr>
                <w:sz w:val="20"/>
                <w:szCs w:val="20"/>
              </w:rPr>
              <w:t xml:space="preserve"> </w:t>
            </w:r>
            <w:proofErr w:type="spellStart"/>
            <w:r w:rsidRPr="00166719">
              <w:rPr>
                <w:sz w:val="20"/>
                <w:szCs w:val="20"/>
              </w:rPr>
              <w:t>İletişim</w:t>
            </w:r>
            <w:proofErr w:type="spellEnd"/>
            <w:r w:rsidRPr="00166719">
              <w:rPr>
                <w:sz w:val="20"/>
                <w:szCs w:val="20"/>
              </w:rPr>
              <w:t xml:space="preserve"> </w:t>
            </w:r>
            <w:proofErr w:type="spellStart"/>
            <w:r w:rsidRPr="00166719">
              <w:rPr>
                <w:sz w:val="20"/>
                <w:szCs w:val="20"/>
              </w:rPr>
              <w:t>Teknolojileri</w:t>
            </w:r>
            <w:proofErr w:type="spellEnd"/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DFF61" w14:textId="05E4D2E8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66719">
              <w:rPr>
                <w:sz w:val="20"/>
                <w:szCs w:val="20"/>
              </w:rPr>
              <w:t>Ofis</w:t>
            </w:r>
            <w:proofErr w:type="spellEnd"/>
          </w:p>
        </w:tc>
        <w:tc>
          <w:tcPr>
            <w:tcW w:w="3683" w:type="dxa"/>
            <w:gridSpan w:val="2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BC1C2" w14:textId="77777777" w:rsidR="00BF50C2" w:rsidRDefault="00BF50C2" w:rsidP="00BF50C2">
            <w:pPr>
              <w:rPr>
                <w:rFonts w:ascii="Poppins" w:hAnsi="Poppins" w:cs="Poppins"/>
                <w:color w:val="212529"/>
                <w:sz w:val="20"/>
                <w:szCs w:val="20"/>
              </w:rPr>
            </w:pPr>
            <w:proofErr w:type="spellStart"/>
            <w:r>
              <w:rPr>
                <w:rFonts w:ascii="Poppins" w:hAnsi="Poppins" w:cs="Poppins"/>
                <w:color w:val="212529"/>
                <w:sz w:val="20"/>
                <w:szCs w:val="20"/>
              </w:rPr>
              <w:t>Prof.Dr</w:t>
            </w:r>
            <w:proofErr w:type="spellEnd"/>
            <w:r>
              <w:rPr>
                <w:rFonts w:ascii="Poppins" w:hAnsi="Poppins" w:cs="Poppins"/>
                <w:color w:val="212529"/>
                <w:sz w:val="20"/>
                <w:szCs w:val="20"/>
              </w:rPr>
              <w:t>. MÜBİN KIYICI</w:t>
            </w:r>
          </w:p>
          <w:p w14:paraId="049B2B05" w14:textId="79FE4BCD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7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CE1F2E" w14:textId="14777323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4" w:type="dxa"/>
            <w:tcBorders>
              <w:top w:val="single" w:sz="18" w:space="0" w:color="000000"/>
              <w:left w:val="single" w:sz="4" w:space="0" w:color="auto"/>
            </w:tcBorders>
          </w:tcPr>
          <w:p w14:paraId="318F02AD" w14:textId="7777777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50C2" w:rsidRPr="000C15E9" w14:paraId="038DC9A9" w14:textId="77777777" w:rsidTr="00FE771F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9511F1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DE1E66" w14:textId="0A453AAB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0EC59" w14:textId="70E54575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eni </w:t>
            </w:r>
            <w:proofErr w:type="spellStart"/>
            <w:r>
              <w:rPr>
                <w:sz w:val="20"/>
                <w:szCs w:val="20"/>
              </w:rPr>
              <w:t>Okuryazarlıklar</w:t>
            </w:r>
            <w:proofErr w:type="spellEnd"/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B7DC23" w14:textId="26A6846E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fis</w:t>
            </w:r>
            <w:proofErr w:type="spellEnd"/>
          </w:p>
        </w:tc>
        <w:tc>
          <w:tcPr>
            <w:tcW w:w="3683" w:type="dxa"/>
            <w:gridSpan w:val="2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D332B3A" w14:textId="77777777" w:rsidR="00BF50C2" w:rsidRDefault="00BF50C2" w:rsidP="00BF50C2">
            <w:pPr>
              <w:rPr>
                <w:rFonts w:ascii="Poppins" w:hAnsi="Poppins" w:cs="Poppins"/>
                <w:color w:val="212529"/>
                <w:sz w:val="20"/>
                <w:szCs w:val="20"/>
              </w:rPr>
            </w:pPr>
            <w:proofErr w:type="spellStart"/>
            <w:r>
              <w:rPr>
                <w:rFonts w:ascii="Poppins" w:hAnsi="Poppins" w:cs="Poppins"/>
                <w:color w:val="212529"/>
                <w:sz w:val="20"/>
                <w:szCs w:val="20"/>
              </w:rPr>
              <w:t>Prof.Dr</w:t>
            </w:r>
            <w:proofErr w:type="spellEnd"/>
            <w:r>
              <w:rPr>
                <w:rFonts w:ascii="Poppins" w:hAnsi="Poppins" w:cs="Poppins"/>
                <w:color w:val="212529"/>
                <w:sz w:val="20"/>
                <w:szCs w:val="20"/>
              </w:rPr>
              <w:t>. MÜBİN KIYICI</w:t>
            </w:r>
          </w:p>
          <w:p w14:paraId="14850156" w14:textId="35690C81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4D90F2D1" w14:textId="4588D391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4CC02D11" w14:textId="7777777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50C2" w:rsidRPr="000C15E9" w14:paraId="61F36A07" w14:textId="77777777" w:rsidTr="00FE771F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7DFBC2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30377E" w14:textId="1B26C967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CD938C" w14:textId="439851D3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A2333A" w14:textId="4199C7F1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944250" w14:textId="05E1C6F1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65C0D5D8" w14:textId="5DC912C4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31D8B70E" w14:textId="7777777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50C2" w:rsidRPr="000C15E9" w14:paraId="67BB4101" w14:textId="77777777" w:rsidTr="00436E1D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37757E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A352A4" w14:textId="0DFE5A57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A63EAF" w14:textId="59FA48FC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166719">
              <w:rPr>
                <w:sz w:val="20"/>
                <w:szCs w:val="20"/>
              </w:rPr>
              <w:t xml:space="preserve">Alan </w:t>
            </w:r>
            <w:proofErr w:type="spellStart"/>
            <w:r w:rsidRPr="00166719">
              <w:rPr>
                <w:sz w:val="20"/>
                <w:szCs w:val="20"/>
              </w:rPr>
              <w:t>Seçmeli</w:t>
            </w:r>
            <w:proofErr w:type="spellEnd"/>
            <w:r w:rsidRPr="00166719">
              <w:rPr>
                <w:sz w:val="20"/>
                <w:szCs w:val="20"/>
              </w:rPr>
              <w:t xml:space="preserve"> </w:t>
            </w:r>
            <w:proofErr w:type="spellStart"/>
            <w:r w:rsidRPr="00166719">
              <w:rPr>
                <w:sz w:val="20"/>
                <w:szCs w:val="20"/>
              </w:rPr>
              <w:t>Iıı</w:t>
            </w:r>
            <w:proofErr w:type="spellEnd"/>
            <w:r w:rsidRPr="00166719">
              <w:rPr>
                <w:sz w:val="20"/>
                <w:szCs w:val="20"/>
              </w:rPr>
              <w:t xml:space="preserve"> (Veri </w:t>
            </w:r>
            <w:proofErr w:type="spellStart"/>
            <w:r w:rsidRPr="00166719">
              <w:rPr>
                <w:sz w:val="20"/>
                <w:szCs w:val="20"/>
              </w:rPr>
              <w:t>Tabanı</w:t>
            </w:r>
            <w:proofErr w:type="spellEnd"/>
            <w:r w:rsidRPr="00166719">
              <w:rPr>
                <w:sz w:val="20"/>
                <w:szCs w:val="20"/>
              </w:rPr>
              <w:t xml:space="preserve"> </w:t>
            </w:r>
            <w:proofErr w:type="spellStart"/>
            <w:r w:rsidRPr="00166719">
              <w:rPr>
                <w:sz w:val="20"/>
                <w:szCs w:val="20"/>
              </w:rPr>
              <w:t>Yönetim</w:t>
            </w:r>
            <w:proofErr w:type="spellEnd"/>
            <w:r w:rsidRPr="00166719">
              <w:rPr>
                <w:sz w:val="20"/>
                <w:szCs w:val="20"/>
              </w:rPr>
              <w:t xml:space="preserve"> </w:t>
            </w:r>
            <w:proofErr w:type="spellStart"/>
            <w:r w:rsidRPr="00166719">
              <w:rPr>
                <w:sz w:val="20"/>
                <w:szCs w:val="20"/>
              </w:rPr>
              <w:t>Sistemleri</w:t>
            </w:r>
            <w:proofErr w:type="spellEnd"/>
            <w:r w:rsidRPr="00166719">
              <w:rPr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BFA900" w14:textId="71CEDE1C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fis</w:t>
            </w:r>
            <w:proofErr w:type="spellEnd"/>
          </w:p>
        </w:tc>
        <w:tc>
          <w:tcPr>
            <w:tcW w:w="3683" w:type="dxa"/>
            <w:gridSpan w:val="2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FC32E5A" w14:textId="282BCDF6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66719">
              <w:rPr>
                <w:sz w:val="20"/>
                <w:szCs w:val="20"/>
              </w:rPr>
              <w:t>Öğr.Gör</w:t>
            </w:r>
            <w:proofErr w:type="spellEnd"/>
            <w:r w:rsidRPr="00166719">
              <w:rPr>
                <w:sz w:val="20"/>
                <w:szCs w:val="20"/>
              </w:rPr>
              <w:t xml:space="preserve">. Selçuk </w:t>
            </w:r>
            <w:proofErr w:type="spellStart"/>
            <w:r w:rsidRPr="00166719">
              <w:rPr>
                <w:sz w:val="20"/>
                <w:szCs w:val="20"/>
              </w:rPr>
              <w:t>Sırrı</w:t>
            </w:r>
            <w:proofErr w:type="spellEnd"/>
            <w:r w:rsidRPr="00166719">
              <w:rPr>
                <w:sz w:val="20"/>
                <w:szCs w:val="20"/>
              </w:rPr>
              <w:t xml:space="preserve"> Tercan</w:t>
            </w: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7DD62C3A" w14:textId="2D2930F4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1C6B9EE4" w14:textId="7777777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50C2" w:rsidRPr="000C15E9" w14:paraId="2D990A60" w14:textId="77777777" w:rsidTr="00436E1D">
        <w:trPr>
          <w:trHeight w:val="87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B9BBB3" w14:textId="77777777" w:rsidR="00BF50C2" w:rsidRPr="000C15E9" w:rsidRDefault="00BF50C2" w:rsidP="00BF50C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6290EE" w14:textId="2F4839B1" w:rsidR="00BF50C2" w:rsidRPr="000C15E9" w:rsidRDefault="00BF50C2" w:rsidP="00BF50C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5EB835" w14:textId="33891E86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166719">
              <w:rPr>
                <w:sz w:val="20"/>
                <w:szCs w:val="20"/>
              </w:rPr>
              <w:t xml:space="preserve">Alan </w:t>
            </w:r>
            <w:proofErr w:type="spellStart"/>
            <w:r w:rsidRPr="00166719">
              <w:rPr>
                <w:sz w:val="20"/>
                <w:szCs w:val="20"/>
              </w:rPr>
              <w:t>Seçmeli</w:t>
            </w:r>
            <w:proofErr w:type="spellEnd"/>
            <w:r w:rsidRPr="00166719">
              <w:rPr>
                <w:sz w:val="20"/>
                <w:szCs w:val="20"/>
              </w:rPr>
              <w:t xml:space="preserve"> Iv (</w:t>
            </w:r>
            <w:proofErr w:type="spellStart"/>
            <w:r w:rsidRPr="00166719">
              <w:rPr>
                <w:sz w:val="20"/>
                <w:szCs w:val="20"/>
              </w:rPr>
              <w:t>Bilişimde</w:t>
            </w:r>
            <w:proofErr w:type="spellEnd"/>
            <w:r w:rsidRPr="00166719">
              <w:rPr>
                <w:sz w:val="20"/>
                <w:szCs w:val="20"/>
              </w:rPr>
              <w:t xml:space="preserve"> </w:t>
            </w:r>
            <w:proofErr w:type="spellStart"/>
            <w:r w:rsidRPr="00166719">
              <w:rPr>
                <w:sz w:val="20"/>
                <w:szCs w:val="20"/>
              </w:rPr>
              <w:t>Güvenlik</w:t>
            </w:r>
            <w:proofErr w:type="spellEnd"/>
            <w:r w:rsidRPr="00166719">
              <w:rPr>
                <w:sz w:val="20"/>
                <w:szCs w:val="20"/>
              </w:rPr>
              <w:t xml:space="preserve"> Ve </w:t>
            </w:r>
            <w:proofErr w:type="spellStart"/>
            <w:r w:rsidRPr="00166719">
              <w:rPr>
                <w:sz w:val="20"/>
                <w:szCs w:val="20"/>
              </w:rPr>
              <w:t>Etik</w:t>
            </w:r>
            <w:proofErr w:type="spellEnd"/>
            <w:r w:rsidRPr="00166719">
              <w:rPr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CD7025" w14:textId="01C9C2F4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53F955" w14:textId="13EB0F82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71910D10" w14:textId="3270293E" w:rsidR="00BF50C2" w:rsidRPr="000C15E9" w:rsidRDefault="00BF50C2" w:rsidP="00BF50C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64AF2130" w14:textId="77777777" w:rsidR="00BF50C2" w:rsidRPr="000C15E9" w:rsidRDefault="00BF50C2" w:rsidP="00BF50C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C3AA0EF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47AA8557" w14:textId="77777777" w:rsidR="00863991" w:rsidRDefault="00863991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2DD1C72E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30FFE4F5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56DDEEE0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7D3CF2FC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68833FBD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0BED0A83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14B786B0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03ECD13D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0CD934C2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6A4D6A07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46D05277" w14:textId="40F884C2" w:rsidR="005541F6" w:rsidRPr="005541F6" w:rsidRDefault="005541F6" w:rsidP="005541F6">
      <w:pPr>
        <w:rPr>
          <w:rFonts w:ascii="Arial" w:hAnsi="Arial" w:cs="Arial"/>
          <w:sz w:val="18"/>
          <w:szCs w:val="18"/>
          <w:highlight w:val="yellow"/>
        </w:rPr>
      </w:pPr>
    </w:p>
    <w:p w14:paraId="3A2CDD75" w14:textId="6638A4F9" w:rsidR="005541F6" w:rsidRDefault="005541F6" w:rsidP="006B36DC">
      <w:pPr>
        <w:rPr>
          <w:rFonts w:ascii="Arial" w:hAnsi="Arial" w:cs="Arial"/>
          <w:sz w:val="18"/>
          <w:szCs w:val="18"/>
          <w:highlight w:val="yellow"/>
        </w:rPr>
      </w:pPr>
    </w:p>
    <w:sectPr w:rsidR="005541F6" w:rsidSect="00152B3C">
      <w:pgSz w:w="16838" w:h="11906" w:orient="landscape"/>
      <w:pgMar w:top="720" w:right="720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oppins">
    <w:altName w:val="Times New Roman"/>
    <w:charset w:val="A2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AB6EE1"/>
    <w:multiLevelType w:val="hybridMultilevel"/>
    <w:tmpl w:val="933E36F4"/>
    <w:lvl w:ilvl="0" w:tplc="B4801546">
      <w:start w:val="1"/>
      <w:numFmt w:val="upperLetter"/>
      <w:lvlText w:val="%1."/>
      <w:lvlJc w:val="left"/>
      <w:pPr>
        <w:ind w:left="720" w:hanging="360"/>
      </w:pPr>
      <w:rPr>
        <w:rFonts w:hint="default"/>
        <w:sz w:val="1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13085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3MDcyMTMxMLM0MTBQ0lEKTi0uzszPAykwNKkFAKAYkectAAAA"/>
  </w:docVars>
  <w:rsids>
    <w:rsidRoot w:val="002D2186"/>
    <w:rsid w:val="00005915"/>
    <w:rsid w:val="000100B8"/>
    <w:rsid w:val="00012ABF"/>
    <w:rsid w:val="00015076"/>
    <w:rsid w:val="00016406"/>
    <w:rsid w:val="00022E97"/>
    <w:rsid w:val="00024E99"/>
    <w:rsid w:val="000427C8"/>
    <w:rsid w:val="0004422A"/>
    <w:rsid w:val="0005038F"/>
    <w:rsid w:val="00054A69"/>
    <w:rsid w:val="000560E9"/>
    <w:rsid w:val="00061122"/>
    <w:rsid w:val="00064EC8"/>
    <w:rsid w:val="000705BC"/>
    <w:rsid w:val="00074374"/>
    <w:rsid w:val="0007684B"/>
    <w:rsid w:val="000811EF"/>
    <w:rsid w:val="00081359"/>
    <w:rsid w:val="000868AA"/>
    <w:rsid w:val="000879C7"/>
    <w:rsid w:val="0009082E"/>
    <w:rsid w:val="0009198C"/>
    <w:rsid w:val="00095135"/>
    <w:rsid w:val="000A06FF"/>
    <w:rsid w:val="000A19B1"/>
    <w:rsid w:val="000B115B"/>
    <w:rsid w:val="000C15E9"/>
    <w:rsid w:val="000C2B99"/>
    <w:rsid w:val="000D1783"/>
    <w:rsid w:val="000D518B"/>
    <w:rsid w:val="000D5800"/>
    <w:rsid w:val="000D7AEC"/>
    <w:rsid w:val="000E52DB"/>
    <w:rsid w:val="000E55D7"/>
    <w:rsid w:val="000F12A6"/>
    <w:rsid w:val="0010778C"/>
    <w:rsid w:val="0010784C"/>
    <w:rsid w:val="00107AFC"/>
    <w:rsid w:val="00111B4E"/>
    <w:rsid w:val="00114005"/>
    <w:rsid w:val="00117329"/>
    <w:rsid w:val="001207BC"/>
    <w:rsid w:val="00120FD2"/>
    <w:rsid w:val="001266AE"/>
    <w:rsid w:val="00131893"/>
    <w:rsid w:val="00131A9E"/>
    <w:rsid w:val="00140FEF"/>
    <w:rsid w:val="001418F0"/>
    <w:rsid w:val="00152B3C"/>
    <w:rsid w:val="001624CF"/>
    <w:rsid w:val="001755B6"/>
    <w:rsid w:val="0018022C"/>
    <w:rsid w:val="00182160"/>
    <w:rsid w:val="00185659"/>
    <w:rsid w:val="00195618"/>
    <w:rsid w:val="00196EC4"/>
    <w:rsid w:val="00196F78"/>
    <w:rsid w:val="001A3AC8"/>
    <w:rsid w:val="001A7E43"/>
    <w:rsid w:val="001B08A5"/>
    <w:rsid w:val="001B2886"/>
    <w:rsid w:val="001B6F39"/>
    <w:rsid w:val="001B77DC"/>
    <w:rsid w:val="001C081E"/>
    <w:rsid w:val="001C0BC2"/>
    <w:rsid w:val="001C2EB0"/>
    <w:rsid w:val="001D002C"/>
    <w:rsid w:val="001F0C69"/>
    <w:rsid w:val="001F564B"/>
    <w:rsid w:val="001F66F3"/>
    <w:rsid w:val="00203259"/>
    <w:rsid w:val="002147E9"/>
    <w:rsid w:val="00216ACA"/>
    <w:rsid w:val="00217323"/>
    <w:rsid w:val="00220FBB"/>
    <w:rsid w:val="00225A87"/>
    <w:rsid w:val="00237831"/>
    <w:rsid w:val="00256C14"/>
    <w:rsid w:val="002624E4"/>
    <w:rsid w:val="00262A95"/>
    <w:rsid w:val="00264EAE"/>
    <w:rsid w:val="002660EF"/>
    <w:rsid w:val="002716A7"/>
    <w:rsid w:val="00272EAB"/>
    <w:rsid w:val="00280855"/>
    <w:rsid w:val="002837A5"/>
    <w:rsid w:val="00283B66"/>
    <w:rsid w:val="002877FA"/>
    <w:rsid w:val="00297F80"/>
    <w:rsid w:val="002A012B"/>
    <w:rsid w:val="002A0B37"/>
    <w:rsid w:val="002A446F"/>
    <w:rsid w:val="002B4D93"/>
    <w:rsid w:val="002B7A28"/>
    <w:rsid w:val="002C3AFB"/>
    <w:rsid w:val="002C60E7"/>
    <w:rsid w:val="002D2186"/>
    <w:rsid w:val="002E06C8"/>
    <w:rsid w:val="002E163A"/>
    <w:rsid w:val="002E688D"/>
    <w:rsid w:val="002F081A"/>
    <w:rsid w:val="002F5442"/>
    <w:rsid w:val="00302DD3"/>
    <w:rsid w:val="003036C9"/>
    <w:rsid w:val="003060A9"/>
    <w:rsid w:val="003123C0"/>
    <w:rsid w:val="0032724C"/>
    <w:rsid w:val="00327DD3"/>
    <w:rsid w:val="0033063D"/>
    <w:rsid w:val="003324FF"/>
    <w:rsid w:val="00333C0D"/>
    <w:rsid w:val="0033690A"/>
    <w:rsid w:val="003431A5"/>
    <w:rsid w:val="003438EE"/>
    <w:rsid w:val="0035436D"/>
    <w:rsid w:val="00362310"/>
    <w:rsid w:val="00370D2D"/>
    <w:rsid w:val="00372124"/>
    <w:rsid w:val="003750F7"/>
    <w:rsid w:val="00377EE8"/>
    <w:rsid w:val="003812F4"/>
    <w:rsid w:val="003900DC"/>
    <w:rsid w:val="0039044C"/>
    <w:rsid w:val="00390E0A"/>
    <w:rsid w:val="0039604A"/>
    <w:rsid w:val="00397A2A"/>
    <w:rsid w:val="003A1D93"/>
    <w:rsid w:val="003A1ED3"/>
    <w:rsid w:val="003A3A09"/>
    <w:rsid w:val="003A4AFB"/>
    <w:rsid w:val="003B384B"/>
    <w:rsid w:val="003B4B5E"/>
    <w:rsid w:val="003C13A3"/>
    <w:rsid w:val="003C7023"/>
    <w:rsid w:val="003C7523"/>
    <w:rsid w:val="003C7F4C"/>
    <w:rsid w:val="003D31F5"/>
    <w:rsid w:val="003D3220"/>
    <w:rsid w:val="003D39EF"/>
    <w:rsid w:val="003D3F32"/>
    <w:rsid w:val="003D77CB"/>
    <w:rsid w:val="003E4F1B"/>
    <w:rsid w:val="003E527C"/>
    <w:rsid w:val="003F0DC7"/>
    <w:rsid w:val="003F0E6A"/>
    <w:rsid w:val="00410578"/>
    <w:rsid w:val="00410AFF"/>
    <w:rsid w:val="0041333C"/>
    <w:rsid w:val="00416A2F"/>
    <w:rsid w:val="00420E0B"/>
    <w:rsid w:val="00427204"/>
    <w:rsid w:val="00432C76"/>
    <w:rsid w:val="00436869"/>
    <w:rsid w:val="00440F5F"/>
    <w:rsid w:val="0044181C"/>
    <w:rsid w:val="004432D9"/>
    <w:rsid w:val="00450E17"/>
    <w:rsid w:val="00454DDB"/>
    <w:rsid w:val="00467006"/>
    <w:rsid w:val="00472969"/>
    <w:rsid w:val="00472AD8"/>
    <w:rsid w:val="004806BA"/>
    <w:rsid w:val="00480A17"/>
    <w:rsid w:val="00482199"/>
    <w:rsid w:val="00482A3C"/>
    <w:rsid w:val="004951CA"/>
    <w:rsid w:val="004A7F95"/>
    <w:rsid w:val="004B0C14"/>
    <w:rsid w:val="004B0D90"/>
    <w:rsid w:val="004B5B76"/>
    <w:rsid w:val="004B712E"/>
    <w:rsid w:val="004C14BD"/>
    <w:rsid w:val="004C2F71"/>
    <w:rsid w:val="004D326B"/>
    <w:rsid w:val="004D4A96"/>
    <w:rsid w:val="004D5EFE"/>
    <w:rsid w:val="004D6EA8"/>
    <w:rsid w:val="004E1608"/>
    <w:rsid w:val="004E23E9"/>
    <w:rsid w:val="004E3B18"/>
    <w:rsid w:val="004E4328"/>
    <w:rsid w:val="004F6144"/>
    <w:rsid w:val="00501554"/>
    <w:rsid w:val="00501720"/>
    <w:rsid w:val="00502B36"/>
    <w:rsid w:val="00512DC6"/>
    <w:rsid w:val="005153BC"/>
    <w:rsid w:val="00515C81"/>
    <w:rsid w:val="00522033"/>
    <w:rsid w:val="0052754F"/>
    <w:rsid w:val="00530CF1"/>
    <w:rsid w:val="00532394"/>
    <w:rsid w:val="005351CE"/>
    <w:rsid w:val="0053534F"/>
    <w:rsid w:val="0054356C"/>
    <w:rsid w:val="00550663"/>
    <w:rsid w:val="00552D82"/>
    <w:rsid w:val="005541F6"/>
    <w:rsid w:val="005563B4"/>
    <w:rsid w:val="00562559"/>
    <w:rsid w:val="00562B3B"/>
    <w:rsid w:val="0056709B"/>
    <w:rsid w:val="00570843"/>
    <w:rsid w:val="005731F8"/>
    <w:rsid w:val="005825B1"/>
    <w:rsid w:val="0058277B"/>
    <w:rsid w:val="00587809"/>
    <w:rsid w:val="005A273F"/>
    <w:rsid w:val="005A67B3"/>
    <w:rsid w:val="005B13D0"/>
    <w:rsid w:val="005C65C3"/>
    <w:rsid w:val="005C68D3"/>
    <w:rsid w:val="005D07A9"/>
    <w:rsid w:val="005D1537"/>
    <w:rsid w:val="005E3712"/>
    <w:rsid w:val="005E7516"/>
    <w:rsid w:val="00600EFC"/>
    <w:rsid w:val="006105A3"/>
    <w:rsid w:val="006211AD"/>
    <w:rsid w:val="00623098"/>
    <w:rsid w:val="006233C2"/>
    <w:rsid w:val="00624A22"/>
    <w:rsid w:val="00633FE7"/>
    <w:rsid w:val="00637555"/>
    <w:rsid w:val="00640FAF"/>
    <w:rsid w:val="00641CD2"/>
    <w:rsid w:val="00647A7A"/>
    <w:rsid w:val="006532D9"/>
    <w:rsid w:val="00655B59"/>
    <w:rsid w:val="006570BE"/>
    <w:rsid w:val="006610FD"/>
    <w:rsid w:val="00664A11"/>
    <w:rsid w:val="006657DF"/>
    <w:rsid w:val="00666514"/>
    <w:rsid w:val="0066693F"/>
    <w:rsid w:val="006709EC"/>
    <w:rsid w:val="00670BF2"/>
    <w:rsid w:val="006711CD"/>
    <w:rsid w:val="0067378F"/>
    <w:rsid w:val="00677C2F"/>
    <w:rsid w:val="00682B27"/>
    <w:rsid w:val="00684EB6"/>
    <w:rsid w:val="00685F44"/>
    <w:rsid w:val="0068772B"/>
    <w:rsid w:val="0069500A"/>
    <w:rsid w:val="00695D33"/>
    <w:rsid w:val="00697058"/>
    <w:rsid w:val="006A45D6"/>
    <w:rsid w:val="006A7EF7"/>
    <w:rsid w:val="006B36DC"/>
    <w:rsid w:val="006C2051"/>
    <w:rsid w:val="006C375A"/>
    <w:rsid w:val="006C6017"/>
    <w:rsid w:val="006C7214"/>
    <w:rsid w:val="006D0630"/>
    <w:rsid w:val="006D0945"/>
    <w:rsid w:val="006D3999"/>
    <w:rsid w:val="006D6CA3"/>
    <w:rsid w:val="006E70CF"/>
    <w:rsid w:val="006F4349"/>
    <w:rsid w:val="006F6AA5"/>
    <w:rsid w:val="0070318B"/>
    <w:rsid w:val="00705566"/>
    <w:rsid w:val="00707253"/>
    <w:rsid w:val="007114D6"/>
    <w:rsid w:val="0071407C"/>
    <w:rsid w:val="00721A6F"/>
    <w:rsid w:val="007237CD"/>
    <w:rsid w:val="00724ADC"/>
    <w:rsid w:val="0072665C"/>
    <w:rsid w:val="007272B8"/>
    <w:rsid w:val="007330ED"/>
    <w:rsid w:val="00733404"/>
    <w:rsid w:val="0073421D"/>
    <w:rsid w:val="00735677"/>
    <w:rsid w:val="00737B22"/>
    <w:rsid w:val="00743035"/>
    <w:rsid w:val="007510D7"/>
    <w:rsid w:val="00754AD5"/>
    <w:rsid w:val="00754BC3"/>
    <w:rsid w:val="0075795C"/>
    <w:rsid w:val="00765CBE"/>
    <w:rsid w:val="007675A3"/>
    <w:rsid w:val="00772650"/>
    <w:rsid w:val="00772C71"/>
    <w:rsid w:val="0077750E"/>
    <w:rsid w:val="00781197"/>
    <w:rsid w:val="00790D19"/>
    <w:rsid w:val="007925DF"/>
    <w:rsid w:val="00793EFD"/>
    <w:rsid w:val="007944EC"/>
    <w:rsid w:val="007A0C8D"/>
    <w:rsid w:val="007A5455"/>
    <w:rsid w:val="007A772D"/>
    <w:rsid w:val="007B1CDA"/>
    <w:rsid w:val="007B52CF"/>
    <w:rsid w:val="007B58B3"/>
    <w:rsid w:val="007C7DA0"/>
    <w:rsid w:val="007D5826"/>
    <w:rsid w:val="007F1D52"/>
    <w:rsid w:val="00800953"/>
    <w:rsid w:val="00804150"/>
    <w:rsid w:val="00811CFF"/>
    <w:rsid w:val="0082043A"/>
    <w:rsid w:val="008240FA"/>
    <w:rsid w:val="008301AC"/>
    <w:rsid w:val="008319D2"/>
    <w:rsid w:val="0083643C"/>
    <w:rsid w:val="00843362"/>
    <w:rsid w:val="00843E84"/>
    <w:rsid w:val="00854042"/>
    <w:rsid w:val="00861B01"/>
    <w:rsid w:val="00863991"/>
    <w:rsid w:val="00863CB9"/>
    <w:rsid w:val="00863F1C"/>
    <w:rsid w:val="00872340"/>
    <w:rsid w:val="008724B0"/>
    <w:rsid w:val="008752C0"/>
    <w:rsid w:val="00877412"/>
    <w:rsid w:val="00881068"/>
    <w:rsid w:val="00881FE0"/>
    <w:rsid w:val="008904C3"/>
    <w:rsid w:val="008A4E61"/>
    <w:rsid w:val="008A7352"/>
    <w:rsid w:val="008B0BDA"/>
    <w:rsid w:val="008C116C"/>
    <w:rsid w:val="008C1857"/>
    <w:rsid w:val="008D33FC"/>
    <w:rsid w:val="008E6313"/>
    <w:rsid w:val="008E665B"/>
    <w:rsid w:val="008E76D4"/>
    <w:rsid w:val="008F1F6A"/>
    <w:rsid w:val="008F59CD"/>
    <w:rsid w:val="008F59F2"/>
    <w:rsid w:val="009016C4"/>
    <w:rsid w:val="00913164"/>
    <w:rsid w:val="009201B9"/>
    <w:rsid w:val="009206D1"/>
    <w:rsid w:val="009218F2"/>
    <w:rsid w:val="00922DF5"/>
    <w:rsid w:val="0093270E"/>
    <w:rsid w:val="00933C1F"/>
    <w:rsid w:val="00934BA1"/>
    <w:rsid w:val="0094675E"/>
    <w:rsid w:val="00946FC5"/>
    <w:rsid w:val="009508A5"/>
    <w:rsid w:val="009579FA"/>
    <w:rsid w:val="00957D0C"/>
    <w:rsid w:val="0096113D"/>
    <w:rsid w:val="009633B3"/>
    <w:rsid w:val="00965F95"/>
    <w:rsid w:val="0096628C"/>
    <w:rsid w:val="00967180"/>
    <w:rsid w:val="009726A0"/>
    <w:rsid w:val="009737A5"/>
    <w:rsid w:val="00974B62"/>
    <w:rsid w:val="00975001"/>
    <w:rsid w:val="009750FC"/>
    <w:rsid w:val="00982820"/>
    <w:rsid w:val="00994289"/>
    <w:rsid w:val="009951B8"/>
    <w:rsid w:val="009A2B15"/>
    <w:rsid w:val="009A3D6E"/>
    <w:rsid w:val="009A6DCB"/>
    <w:rsid w:val="009B00E1"/>
    <w:rsid w:val="009B3CE7"/>
    <w:rsid w:val="009B463E"/>
    <w:rsid w:val="009B4D2D"/>
    <w:rsid w:val="009C2333"/>
    <w:rsid w:val="009C384B"/>
    <w:rsid w:val="009C551E"/>
    <w:rsid w:val="009C7EDA"/>
    <w:rsid w:val="009D0FAB"/>
    <w:rsid w:val="009D18F1"/>
    <w:rsid w:val="009D36DD"/>
    <w:rsid w:val="009D6301"/>
    <w:rsid w:val="009E31EB"/>
    <w:rsid w:val="009E3488"/>
    <w:rsid w:val="009E4857"/>
    <w:rsid w:val="009F1CDD"/>
    <w:rsid w:val="009F1D52"/>
    <w:rsid w:val="009F207B"/>
    <w:rsid w:val="009F63C6"/>
    <w:rsid w:val="00A00AAD"/>
    <w:rsid w:val="00A00DD4"/>
    <w:rsid w:val="00A021B0"/>
    <w:rsid w:val="00A03312"/>
    <w:rsid w:val="00A05176"/>
    <w:rsid w:val="00A05D89"/>
    <w:rsid w:val="00A147CF"/>
    <w:rsid w:val="00A15329"/>
    <w:rsid w:val="00A17970"/>
    <w:rsid w:val="00A321CE"/>
    <w:rsid w:val="00A47763"/>
    <w:rsid w:val="00A57406"/>
    <w:rsid w:val="00A63CC0"/>
    <w:rsid w:val="00A75730"/>
    <w:rsid w:val="00A7602E"/>
    <w:rsid w:val="00A774A8"/>
    <w:rsid w:val="00A84888"/>
    <w:rsid w:val="00A8596C"/>
    <w:rsid w:val="00A93A3B"/>
    <w:rsid w:val="00A9430D"/>
    <w:rsid w:val="00A95500"/>
    <w:rsid w:val="00AA2013"/>
    <w:rsid w:val="00AA3A2D"/>
    <w:rsid w:val="00AA5360"/>
    <w:rsid w:val="00AB168B"/>
    <w:rsid w:val="00AC33DA"/>
    <w:rsid w:val="00AC43E4"/>
    <w:rsid w:val="00AD086B"/>
    <w:rsid w:val="00AD2CAF"/>
    <w:rsid w:val="00AD339E"/>
    <w:rsid w:val="00AE2AD0"/>
    <w:rsid w:val="00AE3FB3"/>
    <w:rsid w:val="00AE55FA"/>
    <w:rsid w:val="00B046E9"/>
    <w:rsid w:val="00B05A93"/>
    <w:rsid w:val="00B150F1"/>
    <w:rsid w:val="00B22710"/>
    <w:rsid w:val="00B232DF"/>
    <w:rsid w:val="00B255D2"/>
    <w:rsid w:val="00B256BE"/>
    <w:rsid w:val="00B31F88"/>
    <w:rsid w:val="00B357ED"/>
    <w:rsid w:val="00B37004"/>
    <w:rsid w:val="00B47E44"/>
    <w:rsid w:val="00B53555"/>
    <w:rsid w:val="00B54967"/>
    <w:rsid w:val="00B63751"/>
    <w:rsid w:val="00B66251"/>
    <w:rsid w:val="00B80D8A"/>
    <w:rsid w:val="00B861B3"/>
    <w:rsid w:val="00B87561"/>
    <w:rsid w:val="00B87E93"/>
    <w:rsid w:val="00B923BD"/>
    <w:rsid w:val="00B92BAD"/>
    <w:rsid w:val="00B94AE8"/>
    <w:rsid w:val="00B9698E"/>
    <w:rsid w:val="00BA23E0"/>
    <w:rsid w:val="00BB03E0"/>
    <w:rsid w:val="00BB68B1"/>
    <w:rsid w:val="00BB74F7"/>
    <w:rsid w:val="00BC48A1"/>
    <w:rsid w:val="00BC5A8D"/>
    <w:rsid w:val="00BC753B"/>
    <w:rsid w:val="00BD0223"/>
    <w:rsid w:val="00BD0972"/>
    <w:rsid w:val="00BD226D"/>
    <w:rsid w:val="00BD6FC0"/>
    <w:rsid w:val="00BE140D"/>
    <w:rsid w:val="00BE34CF"/>
    <w:rsid w:val="00BE461E"/>
    <w:rsid w:val="00BE7353"/>
    <w:rsid w:val="00BF0446"/>
    <w:rsid w:val="00BF1D8A"/>
    <w:rsid w:val="00BF1E42"/>
    <w:rsid w:val="00BF3A54"/>
    <w:rsid w:val="00BF4053"/>
    <w:rsid w:val="00BF50C2"/>
    <w:rsid w:val="00BF5B72"/>
    <w:rsid w:val="00BF6050"/>
    <w:rsid w:val="00BF6C0F"/>
    <w:rsid w:val="00C04E9D"/>
    <w:rsid w:val="00C078AD"/>
    <w:rsid w:val="00C129FE"/>
    <w:rsid w:val="00C14134"/>
    <w:rsid w:val="00C20027"/>
    <w:rsid w:val="00C2007D"/>
    <w:rsid w:val="00C2175B"/>
    <w:rsid w:val="00C37016"/>
    <w:rsid w:val="00C52B0A"/>
    <w:rsid w:val="00C64ABB"/>
    <w:rsid w:val="00C664A4"/>
    <w:rsid w:val="00C77617"/>
    <w:rsid w:val="00C83402"/>
    <w:rsid w:val="00C87ED2"/>
    <w:rsid w:val="00C90690"/>
    <w:rsid w:val="00C97C85"/>
    <w:rsid w:val="00CA0867"/>
    <w:rsid w:val="00CA09A9"/>
    <w:rsid w:val="00CA258F"/>
    <w:rsid w:val="00CA29BE"/>
    <w:rsid w:val="00CA3BA0"/>
    <w:rsid w:val="00CB031D"/>
    <w:rsid w:val="00CC4616"/>
    <w:rsid w:val="00CD248C"/>
    <w:rsid w:val="00CD7078"/>
    <w:rsid w:val="00CD7C88"/>
    <w:rsid w:val="00CE0630"/>
    <w:rsid w:val="00CE191E"/>
    <w:rsid w:val="00CE53A4"/>
    <w:rsid w:val="00CF3123"/>
    <w:rsid w:val="00CF3C6B"/>
    <w:rsid w:val="00D03180"/>
    <w:rsid w:val="00D0675C"/>
    <w:rsid w:val="00D117BE"/>
    <w:rsid w:val="00D11E21"/>
    <w:rsid w:val="00D17B92"/>
    <w:rsid w:val="00D205EF"/>
    <w:rsid w:val="00D244E7"/>
    <w:rsid w:val="00D27972"/>
    <w:rsid w:val="00D44C21"/>
    <w:rsid w:val="00D5184A"/>
    <w:rsid w:val="00D5212C"/>
    <w:rsid w:val="00D52888"/>
    <w:rsid w:val="00D54D24"/>
    <w:rsid w:val="00D574A8"/>
    <w:rsid w:val="00D62DA0"/>
    <w:rsid w:val="00D70DD6"/>
    <w:rsid w:val="00D80302"/>
    <w:rsid w:val="00D84C2F"/>
    <w:rsid w:val="00D900F3"/>
    <w:rsid w:val="00D94FD8"/>
    <w:rsid w:val="00DA0F78"/>
    <w:rsid w:val="00DA3568"/>
    <w:rsid w:val="00DA7242"/>
    <w:rsid w:val="00DC020A"/>
    <w:rsid w:val="00DC0D41"/>
    <w:rsid w:val="00DC1E9E"/>
    <w:rsid w:val="00DC46F0"/>
    <w:rsid w:val="00DC5166"/>
    <w:rsid w:val="00DD60A6"/>
    <w:rsid w:val="00DE118D"/>
    <w:rsid w:val="00DE251E"/>
    <w:rsid w:val="00DF525D"/>
    <w:rsid w:val="00DF5770"/>
    <w:rsid w:val="00E0017D"/>
    <w:rsid w:val="00E03D2E"/>
    <w:rsid w:val="00E05C94"/>
    <w:rsid w:val="00E170EE"/>
    <w:rsid w:val="00E249AF"/>
    <w:rsid w:val="00E24DB4"/>
    <w:rsid w:val="00E34EA5"/>
    <w:rsid w:val="00E3582F"/>
    <w:rsid w:val="00E35E05"/>
    <w:rsid w:val="00E36598"/>
    <w:rsid w:val="00E50954"/>
    <w:rsid w:val="00E53DA6"/>
    <w:rsid w:val="00E56936"/>
    <w:rsid w:val="00E6050F"/>
    <w:rsid w:val="00E623E9"/>
    <w:rsid w:val="00E632B1"/>
    <w:rsid w:val="00E6713F"/>
    <w:rsid w:val="00E700BE"/>
    <w:rsid w:val="00E71259"/>
    <w:rsid w:val="00E76D2B"/>
    <w:rsid w:val="00E80FB9"/>
    <w:rsid w:val="00E86405"/>
    <w:rsid w:val="00E8706E"/>
    <w:rsid w:val="00EA0C4B"/>
    <w:rsid w:val="00EA1F46"/>
    <w:rsid w:val="00EB0FC5"/>
    <w:rsid w:val="00EB6018"/>
    <w:rsid w:val="00EB6126"/>
    <w:rsid w:val="00EC040B"/>
    <w:rsid w:val="00EC27C2"/>
    <w:rsid w:val="00EC2A69"/>
    <w:rsid w:val="00EC3DA5"/>
    <w:rsid w:val="00EC4BC6"/>
    <w:rsid w:val="00EC6AED"/>
    <w:rsid w:val="00ED1D20"/>
    <w:rsid w:val="00ED78A2"/>
    <w:rsid w:val="00ED7D39"/>
    <w:rsid w:val="00EE0091"/>
    <w:rsid w:val="00EE0911"/>
    <w:rsid w:val="00EE1245"/>
    <w:rsid w:val="00F039F4"/>
    <w:rsid w:val="00F10296"/>
    <w:rsid w:val="00F117CA"/>
    <w:rsid w:val="00F11C42"/>
    <w:rsid w:val="00F17F83"/>
    <w:rsid w:val="00F20951"/>
    <w:rsid w:val="00F21F03"/>
    <w:rsid w:val="00F226FF"/>
    <w:rsid w:val="00F306A2"/>
    <w:rsid w:val="00F322E8"/>
    <w:rsid w:val="00F4397B"/>
    <w:rsid w:val="00F532DB"/>
    <w:rsid w:val="00F5378E"/>
    <w:rsid w:val="00F57AF1"/>
    <w:rsid w:val="00F61202"/>
    <w:rsid w:val="00F646D3"/>
    <w:rsid w:val="00F6593B"/>
    <w:rsid w:val="00F73C25"/>
    <w:rsid w:val="00F7727D"/>
    <w:rsid w:val="00F77972"/>
    <w:rsid w:val="00F906F7"/>
    <w:rsid w:val="00F91C8D"/>
    <w:rsid w:val="00F9499E"/>
    <w:rsid w:val="00F95FC8"/>
    <w:rsid w:val="00FA0D03"/>
    <w:rsid w:val="00FA1734"/>
    <w:rsid w:val="00FA1963"/>
    <w:rsid w:val="00FA7BD8"/>
    <w:rsid w:val="00FB5C85"/>
    <w:rsid w:val="00FB6236"/>
    <w:rsid w:val="00FB7DB3"/>
    <w:rsid w:val="00FC0B50"/>
    <w:rsid w:val="00FC539D"/>
    <w:rsid w:val="00FC7FD0"/>
    <w:rsid w:val="00FD1882"/>
    <w:rsid w:val="00FD3951"/>
    <w:rsid w:val="00FD45A6"/>
    <w:rsid w:val="00FD68A6"/>
    <w:rsid w:val="00FD7A89"/>
    <w:rsid w:val="00FE0A11"/>
    <w:rsid w:val="00FE20DC"/>
    <w:rsid w:val="00FF0E4F"/>
    <w:rsid w:val="00FF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2C6C33"/>
  <w15:docId w15:val="{02D5D94A-D3CA-4650-9BCC-0E726B080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18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2D218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D2186"/>
  </w:style>
  <w:style w:type="paragraph" w:styleId="BalonMetni">
    <w:name w:val="Balloon Text"/>
    <w:basedOn w:val="Normal"/>
    <w:link w:val="BalonMetniChar"/>
    <w:uiPriority w:val="99"/>
    <w:semiHidden/>
    <w:unhideWhenUsed/>
    <w:rsid w:val="002D218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D2186"/>
    <w:rPr>
      <w:rFonts w:ascii="Tahoma" w:eastAsia="Times New Roman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D94F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4B712E"/>
    <w:rPr>
      <w:color w:val="0000FF"/>
      <w:u w:val="single"/>
    </w:rPr>
  </w:style>
  <w:style w:type="table" w:customStyle="1" w:styleId="KlavuzTablo6Renkli1">
    <w:name w:val="Kılavuz Tablo 6 Renkli1"/>
    <w:basedOn w:val="NormalTablo"/>
    <w:uiPriority w:val="51"/>
    <w:rsid w:val="000879C7"/>
    <w:pPr>
      <w:spacing w:after="0" w:line="240" w:lineRule="auto"/>
    </w:pPr>
    <w:rPr>
      <w:rFonts w:eastAsiaTheme="minorEastAsia"/>
      <w:color w:val="000000" w:themeColor="text1"/>
      <w:lang w:eastAsia="tr-TR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85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2786CB-D31C-4404-AB29-D301CA4A72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260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7</dc:creator>
  <cp:lastModifiedBy>h</cp:lastModifiedBy>
  <cp:revision>2</cp:revision>
  <cp:lastPrinted>2021-12-13T11:03:00Z</cp:lastPrinted>
  <dcterms:created xsi:type="dcterms:W3CDTF">2023-12-26T18:18:00Z</dcterms:created>
  <dcterms:modified xsi:type="dcterms:W3CDTF">2023-12-26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06359ea085afd097f27ba66484d27a4e90a6570c27fdf9d2aa9243cadbf38e</vt:lpwstr>
  </property>
</Properties>
</file>